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6601CD" w14:textId="77777777" w:rsidR="00EB7B19" w:rsidRPr="00EB7B19" w:rsidRDefault="00EB7B19" w:rsidP="00EB7B19">
      <w:r w:rsidRPr="00EB7B19">
        <w:t xml:space="preserve">Some people believe more actions can be done to prevent </w:t>
      </w:r>
      <w:commentRangeStart w:id="0"/>
      <w:r w:rsidRPr="00EB7B19">
        <w:t>crime</w:t>
      </w:r>
      <w:commentRangeEnd w:id="0"/>
      <w:r w:rsidRPr="00EB7B19">
        <w:commentReference w:id="0"/>
      </w:r>
      <w:r w:rsidRPr="00EB7B19">
        <w:t>, while others think that little can be done. What is your opinion?</w:t>
      </w:r>
    </w:p>
    <w:p w14:paraId="045FE7D3" w14:textId="77777777" w:rsidR="00EB7B19" w:rsidRDefault="00EB7B19" w:rsidP="00EB7B19"/>
    <w:p w14:paraId="6E4D2EAA" w14:textId="77777777" w:rsidR="00EB7B19" w:rsidRPr="00EB7B19" w:rsidRDefault="00EB7B19" w:rsidP="00EB7B19"/>
    <w:p w14:paraId="2204259F" w14:textId="23CC379A" w:rsidR="00EB7B19" w:rsidRPr="00EB7B19" w:rsidRDefault="00EB7B19" w:rsidP="00EB7B19">
      <w:r w:rsidRPr="005E799B">
        <w:rPr>
          <w:color w:val="FF0000"/>
        </w:rPr>
        <w:t>I would prefer</w:t>
      </w:r>
      <w:r w:rsidRPr="00EB7B19">
        <w:t xml:space="preserve"> the authorities can take more actions to prevent crime in contemporary society </w:t>
      </w:r>
      <w:r w:rsidRPr="005E799B">
        <w:rPr>
          <w:color w:val="FF0000"/>
        </w:rPr>
        <w:t>instead of</w:t>
      </w:r>
      <w:r w:rsidRPr="00EB7B19">
        <w:t xml:space="preserve"> doing little or even nothing for that.</w:t>
      </w:r>
    </w:p>
    <w:p w14:paraId="142413F7" w14:textId="77777777" w:rsidR="00EB7B19" w:rsidRPr="00EB7B19" w:rsidRDefault="00EB7B19" w:rsidP="00EB7B19"/>
    <w:p w14:paraId="471E9DFB" w14:textId="45C0B542" w:rsidR="00EB7B19" w:rsidRPr="00EB7B19" w:rsidRDefault="00EB7B19" w:rsidP="00EB7B19">
      <w:r w:rsidRPr="005E799B">
        <w:rPr>
          <w:color w:val="4472C4" w:themeColor="accent5"/>
        </w:rPr>
        <w:t>Those who claim that</w:t>
      </w:r>
      <w:r w:rsidRPr="00EB7B19">
        <w:t xml:space="preserve"> little can be done to prevent crime </w:t>
      </w:r>
      <w:r w:rsidRPr="005E799B">
        <w:rPr>
          <w:color w:val="4472C4" w:themeColor="accent5"/>
        </w:rPr>
        <w:t xml:space="preserve">may think that </w:t>
      </w:r>
      <w:r w:rsidRPr="00EB7B19">
        <w:t>today’s law system is impeccable.</w:t>
      </w:r>
      <w:r w:rsidRPr="005E799B">
        <w:rPr>
          <w:color w:val="70AD47" w:themeColor="accent6"/>
        </w:rPr>
        <w:t xml:space="preserve"> In most countries around the world</w:t>
      </w:r>
      <w:r w:rsidR="002437D2">
        <w:t>,</w:t>
      </w:r>
      <w:r w:rsidRPr="00EB7B19">
        <w:t xml:space="preserve"> people are living in safe cities because </w:t>
      </w:r>
      <w:r w:rsidR="009B1C63">
        <w:t xml:space="preserve">the </w:t>
      </w:r>
      <w:r w:rsidRPr="00EB7B19">
        <w:t>government and its legislation ha</w:t>
      </w:r>
      <w:r w:rsidR="00A941EB">
        <w:t>ve</w:t>
      </w:r>
      <w:r w:rsidRPr="00EB7B19">
        <w:t xml:space="preserve"> regulated how to punish criminals and law-breakers. </w:t>
      </w:r>
      <w:r w:rsidRPr="005E799B">
        <w:rPr>
          <w:color w:val="70AD47" w:themeColor="accent6"/>
        </w:rPr>
        <w:t>Indeed, it seems to me that</w:t>
      </w:r>
      <w:r w:rsidRPr="00EB7B19">
        <w:t xml:space="preserve"> the crime rate nowadays remains relatively low and laws have enough power to protect citizens’ legal rights as well as prevent crime compared with that in the past.</w:t>
      </w:r>
    </w:p>
    <w:p w14:paraId="7C9F894F" w14:textId="77777777" w:rsidR="00EB7B19" w:rsidRPr="00EB7B19" w:rsidRDefault="00EB7B19" w:rsidP="00EB7B19"/>
    <w:p w14:paraId="0F63A7D2" w14:textId="735C364F" w:rsidR="00EB7B19" w:rsidRPr="00EB7B19" w:rsidRDefault="00EB7B19" w:rsidP="00EB7B19">
      <w:r w:rsidRPr="005E799B">
        <w:rPr>
          <w:color w:val="4472C4" w:themeColor="accent5"/>
        </w:rPr>
        <w:t>Nevertheless, from the perspective of the authorities,</w:t>
      </w:r>
      <w:r w:rsidRPr="00EB7B19">
        <w:t xml:space="preserve"> more actions can be done from government to prevent new crimes. </w:t>
      </w:r>
      <w:r w:rsidRPr="005E799B">
        <w:rPr>
          <w:color w:val="70AD47" w:themeColor="accent6"/>
        </w:rPr>
        <w:t>It is universally acknowledged that there are many problems involving cyber-crimes such as telecommunication fraud have not been exactly solved.</w:t>
      </w:r>
      <w:r w:rsidRPr="005E799B">
        <w:rPr>
          <w:color w:val="FF0000"/>
        </w:rPr>
        <w:t xml:space="preserve"> In my personal view</w:t>
      </w:r>
      <w:r w:rsidRPr="00EB7B19">
        <w:t xml:space="preserve">, </w:t>
      </w:r>
      <w:r w:rsidR="00470C7F">
        <w:t xml:space="preserve">the </w:t>
      </w:r>
      <w:r w:rsidRPr="00EB7B19">
        <w:t>government should accelerate the process of building smart cities and further improve the legislation to adapt</w:t>
      </w:r>
      <w:r w:rsidR="00151229">
        <w:t xml:space="preserve"> to</w:t>
      </w:r>
      <w:r w:rsidRPr="00EB7B19">
        <w:t xml:space="preserve"> this era. </w:t>
      </w:r>
      <w:r w:rsidRPr="005E799B">
        <w:rPr>
          <w:color w:val="70AD47" w:themeColor="accent6"/>
        </w:rPr>
        <w:t>Basically</w:t>
      </w:r>
      <w:r w:rsidRPr="00EB7B19">
        <w:t>, video surveillance cameras are objective witnesses with perfect memories. Thus th</w:t>
      </w:r>
      <w:bookmarkStart w:id="1" w:name="_GoBack"/>
      <w:bookmarkEnd w:id="1"/>
      <w:r w:rsidRPr="00EB7B19">
        <w:t>ey can play vital evidentiary role in legal proceedings</w:t>
      </w:r>
      <w:r w:rsidR="003C401D">
        <w:t xml:space="preserve"> </w:t>
      </w:r>
      <w:r w:rsidRPr="00EB7B19">
        <w:t xml:space="preserve">such as those involving robbery, drug trafficking, police misconduct, motor vehicle violations, and even misconduct in a hospital operating room. </w:t>
      </w:r>
      <w:r w:rsidRPr="005E799B">
        <w:rPr>
          <w:color w:val="70AD47" w:themeColor="accent6"/>
        </w:rPr>
        <w:t>In addition</w:t>
      </w:r>
      <w:r w:rsidRPr="00EB7B19">
        <w:t>, such technologies of big data analysis and artificial intelligence can be applied to analyze crimes, which can strongly contribute to prevent crime as well.</w:t>
      </w:r>
    </w:p>
    <w:p w14:paraId="7D29CA2C" w14:textId="77777777" w:rsidR="00EB7B19" w:rsidRPr="00EB7B19" w:rsidRDefault="00EB7B19" w:rsidP="00EB7B19"/>
    <w:p w14:paraId="473E049A" w14:textId="77777777" w:rsidR="009F5A85" w:rsidRPr="005E799B" w:rsidRDefault="00EB7B19" w:rsidP="00EB7B19">
      <w:pPr>
        <w:rPr>
          <w:color w:val="FF0000"/>
        </w:rPr>
      </w:pPr>
      <w:r w:rsidRPr="005E799B">
        <w:rPr>
          <w:color w:val="FF0000"/>
        </w:rPr>
        <w:t>In conclusion, I would like to say that as new ways are getting evolve for the different crimes, more proper measures must be taken to prevent crimes and great efforts should be made to protect citizens’ legal rights via advanced technologies.</w:t>
      </w:r>
    </w:p>
    <w:sectPr w:rsidR="009F5A85" w:rsidRPr="005E799B">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Wang Judith" w:date="2019-09-15T22:57:00Z" w:initials="WJ">
    <w:p w14:paraId="6A300226" w14:textId="77777777" w:rsidR="00EB7B19" w:rsidRDefault="00EB7B19" w:rsidP="00EB7B19">
      <w:pPr>
        <w:pStyle w:val="a8"/>
      </w:pPr>
      <w:r>
        <w:rPr>
          <w:rStyle w:val="a7"/>
        </w:rPr>
        <w:annotationRef/>
      </w:r>
      <w:r>
        <w:rPr>
          <w:rFonts w:hint="eastAsia"/>
        </w:rPr>
        <w:t>题型：</w:t>
      </w:r>
      <w:r w:rsidRPr="001261D8">
        <w:rPr>
          <w:rFonts w:hint="eastAsia"/>
          <w:highlight w:val="red"/>
        </w:rPr>
        <w:t>双边讨论</w:t>
      </w:r>
      <w:r>
        <w:rPr>
          <w:rFonts w:hint="eastAsia"/>
        </w:rPr>
        <w:t xml:space="preserve"> </w:t>
      </w:r>
      <w:r>
        <w:sym w:font="Wingdings" w:char="F0E0"/>
      </w:r>
      <w:r>
        <w:t xml:space="preserve"> </w:t>
      </w:r>
      <w:r>
        <w:rPr>
          <w:rFonts w:hint="eastAsia"/>
        </w:rPr>
        <w:t>定框架</w:t>
      </w:r>
    </w:p>
    <w:p w14:paraId="4ECF5E38" w14:textId="77777777" w:rsidR="00EB7B19" w:rsidRDefault="00EB7B19" w:rsidP="00EB7B19">
      <w:pPr>
        <w:pStyle w:val="a8"/>
      </w:pPr>
      <w:r>
        <w:rPr>
          <w:rFonts w:hint="eastAsia"/>
        </w:rPr>
        <w:t>提取主题关键词</w:t>
      </w:r>
      <w:r>
        <w:sym w:font="Wingdings" w:char="F0E0"/>
      </w:r>
      <w:r>
        <w:t xml:space="preserve"> </w:t>
      </w:r>
      <w:r>
        <w:rPr>
          <w:rFonts w:hint="eastAsia"/>
        </w:rPr>
        <w:t>p</w:t>
      </w:r>
      <w:r>
        <w:t>revent cri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ECF5E3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DF740C" w14:textId="77777777" w:rsidR="008D5C2B" w:rsidRDefault="008D5C2B" w:rsidP="00EB7B19">
      <w:r>
        <w:separator/>
      </w:r>
    </w:p>
  </w:endnote>
  <w:endnote w:type="continuationSeparator" w:id="0">
    <w:p w14:paraId="4B1606C2" w14:textId="77777777" w:rsidR="008D5C2B" w:rsidRDefault="008D5C2B" w:rsidP="00EB7B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A4A978" w14:textId="77777777" w:rsidR="008D5C2B" w:rsidRDefault="008D5C2B" w:rsidP="00EB7B19">
      <w:r>
        <w:separator/>
      </w:r>
    </w:p>
  </w:footnote>
  <w:footnote w:type="continuationSeparator" w:id="0">
    <w:p w14:paraId="2A3C7131" w14:textId="77777777" w:rsidR="008D5C2B" w:rsidRDefault="008D5C2B" w:rsidP="00EB7B19">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ang Judith">
    <w15:presenceInfo w15:providerId="Windows Live" w15:userId="57ad02b738bcef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wMzIyMDc2MDMwMDFQ0lEKTi0uzszPAykwqgUA/81ycywAAAA="/>
  </w:docVars>
  <w:rsids>
    <w:rsidRoot w:val="00D3653B"/>
    <w:rsid w:val="0006005F"/>
    <w:rsid w:val="000E5B81"/>
    <w:rsid w:val="00151229"/>
    <w:rsid w:val="002437D2"/>
    <w:rsid w:val="00301A6C"/>
    <w:rsid w:val="00393B77"/>
    <w:rsid w:val="003C401D"/>
    <w:rsid w:val="00470C7F"/>
    <w:rsid w:val="004A548B"/>
    <w:rsid w:val="00540E77"/>
    <w:rsid w:val="00557BD4"/>
    <w:rsid w:val="005E799B"/>
    <w:rsid w:val="006A0A08"/>
    <w:rsid w:val="008D5C2B"/>
    <w:rsid w:val="009B1C63"/>
    <w:rsid w:val="00A941EB"/>
    <w:rsid w:val="00B60B69"/>
    <w:rsid w:val="00D3653B"/>
    <w:rsid w:val="00DB191C"/>
    <w:rsid w:val="00EB7B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A97F22"/>
  <w15:chartTrackingRefBased/>
  <w15:docId w15:val="{7DEF19B3-2A3C-4348-819E-9237CE695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B7B1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EB7B19"/>
    <w:rPr>
      <w:sz w:val="18"/>
      <w:szCs w:val="18"/>
    </w:rPr>
  </w:style>
  <w:style w:type="paragraph" w:styleId="a5">
    <w:name w:val="footer"/>
    <w:basedOn w:val="a"/>
    <w:link w:val="a6"/>
    <w:uiPriority w:val="99"/>
    <w:unhideWhenUsed/>
    <w:rsid w:val="00EB7B19"/>
    <w:pPr>
      <w:tabs>
        <w:tab w:val="center" w:pos="4153"/>
        <w:tab w:val="right" w:pos="8306"/>
      </w:tabs>
      <w:snapToGrid w:val="0"/>
      <w:jc w:val="left"/>
    </w:pPr>
    <w:rPr>
      <w:sz w:val="18"/>
      <w:szCs w:val="18"/>
    </w:rPr>
  </w:style>
  <w:style w:type="character" w:customStyle="1" w:styleId="a6">
    <w:name w:val="页脚 字符"/>
    <w:basedOn w:val="a0"/>
    <w:link w:val="a5"/>
    <w:uiPriority w:val="99"/>
    <w:rsid w:val="00EB7B19"/>
    <w:rPr>
      <w:sz w:val="18"/>
      <w:szCs w:val="18"/>
    </w:rPr>
  </w:style>
  <w:style w:type="character" w:styleId="a7">
    <w:name w:val="annotation reference"/>
    <w:basedOn w:val="a0"/>
    <w:uiPriority w:val="99"/>
    <w:semiHidden/>
    <w:unhideWhenUsed/>
    <w:rsid w:val="00EB7B19"/>
    <w:rPr>
      <w:sz w:val="21"/>
      <w:szCs w:val="21"/>
    </w:rPr>
  </w:style>
  <w:style w:type="paragraph" w:styleId="a8">
    <w:name w:val="annotation text"/>
    <w:basedOn w:val="a"/>
    <w:link w:val="a9"/>
    <w:uiPriority w:val="99"/>
    <w:semiHidden/>
    <w:unhideWhenUsed/>
    <w:rsid w:val="00EB7B19"/>
    <w:pPr>
      <w:jc w:val="left"/>
    </w:pPr>
  </w:style>
  <w:style w:type="character" w:customStyle="1" w:styleId="a9">
    <w:name w:val="批注文字 字符"/>
    <w:basedOn w:val="a0"/>
    <w:link w:val="a8"/>
    <w:uiPriority w:val="99"/>
    <w:semiHidden/>
    <w:rsid w:val="00EB7B19"/>
  </w:style>
  <w:style w:type="paragraph" w:styleId="aa">
    <w:name w:val="Balloon Text"/>
    <w:basedOn w:val="a"/>
    <w:link w:val="ab"/>
    <w:uiPriority w:val="99"/>
    <w:semiHidden/>
    <w:unhideWhenUsed/>
    <w:rsid w:val="00EB7B19"/>
    <w:rPr>
      <w:sz w:val="18"/>
      <w:szCs w:val="18"/>
    </w:rPr>
  </w:style>
  <w:style w:type="character" w:customStyle="1" w:styleId="ab">
    <w:name w:val="批注框文本 字符"/>
    <w:basedOn w:val="a0"/>
    <w:link w:val="aa"/>
    <w:uiPriority w:val="99"/>
    <w:semiHidden/>
    <w:rsid w:val="00EB7B1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1/relationships/commentsExtended" Target="commentsExtended.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1</Pages>
  <Words>278</Words>
  <Characters>1590</Characters>
  <Application>Microsoft Office Word</Application>
  <DocSecurity>0</DocSecurity>
  <Lines>13</Lines>
  <Paragraphs>3</Paragraphs>
  <ScaleCrop>false</ScaleCrop>
  <Company>CQU</Company>
  <LinksUpToDate>false</LinksUpToDate>
  <CharactersWithSpaces>1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Judith</dc:creator>
  <cp:keywords/>
  <dc:description/>
  <cp:lastModifiedBy>Wang Judith</cp:lastModifiedBy>
  <cp:revision>15</cp:revision>
  <dcterms:created xsi:type="dcterms:W3CDTF">2019-09-25T02:56:00Z</dcterms:created>
  <dcterms:modified xsi:type="dcterms:W3CDTF">2019-11-28T13:45:00Z</dcterms:modified>
</cp:coreProperties>
</file>